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1422FB27" w14:textId="58423FAB" w:rsidR="00E34CF7" w:rsidRDefault="0089712A">
      <w:pPr>
        <w:rPr>
          <w:rFonts w:ascii="Open Sans" w:eastAsia="Open Sans" w:hAnsi="Open Sans" w:cs="Open Sans"/>
        </w:rPr>
      </w:pPr>
      <w:hyperlink r:id="rId4" w:history="1">
        <w:r w:rsidR="00E34CF7">
          <w:rPr>
            <w:rStyle w:val="Hyperlink"/>
          </w:rPr>
          <w:t>Web Development project management process | Trello</w:t>
        </w:r>
      </w:hyperlink>
    </w:p>
    <w:p w14:paraId="00000008" w14:textId="77777777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07A0961F" w:rsidR="007168DD" w:rsidRDefault="00E34CF7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w:drawing>
          <wp:inline distT="0" distB="0" distL="0" distR="0" wp14:anchorId="36ABDB9C" wp14:editId="030118BB">
            <wp:extent cx="5943600" cy="28911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687D81"/>
    <w:rsid w:val="007168DD"/>
    <w:rsid w:val="0089712A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trello.com/b/fknAsWL2/web-development-project-management-proc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d sameh</cp:lastModifiedBy>
  <cp:revision>5</cp:revision>
  <dcterms:created xsi:type="dcterms:W3CDTF">2022-03-13T09:23:00Z</dcterms:created>
  <dcterms:modified xsi:type="dcterms:W3CDTF">2022-03-13T11:38:00Z</dcterms:modified>
</cp:coreProperties>
</file>